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05A580D5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E9743D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E9743D">
        <w:rPr>
          <w:rFonts w:eastAsia="Times New Roman" w:cstheme="minorHAnsi"/>
          <w:b/>
          <w:color w:val="181717"/>
          <w:sz w:val="28"/>
          <w:szCs w:val="28"/>
        </w:rPr>
        <w:t>Fuel Pumps, Lines, and Filter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B79876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E21D2">
        <w:t xml:space="preserve">Fuel </w:t>
      </w:r>
      <w:r w:rsidR="00E9743D">
        <w:t>Delivery System</w:t>
      </w:r>
      <w:r w:rsidR="005D1095">
        <w:t>, Fuel Tanks, Rollover Leakage Protection, and Fuel Lines</w:t>
      </w:r>
    </w:p>
    <w:p w14:paraId="51F9DC29" w14:textId="1D36723D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5D1095">
        <w:t>Electric Fuel Pumps, Fuel Filters, Fuel-Pump Testing, and Fuel-Pump Current Draw Test</w:t>
      </w:r>
    </w:p>
    <w:p w14:paraId="0F031926" w14:textId="40115713" w:rsidR="006B14C7" w:rsidRDefault="006B14C7" w:rsidP="004637B0">
      <w:pPr>
        <w:spacing w:after="0"/>
        <w:ind w:left="450" w:right="-810"/>
      </w:pPr>
      <w:r>
        <w:t xml:space="preserve">3. </w:t>
      </w:r>
      <w:r w:rsidR="005D1095">
        <w:t>Fuel-Pump Replacement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6EE7C8E" w14:textId="0BF6CBAA" w:rsidR="00E9743D" w:rsidRDefault="00E9743D" w:rsidP="00E9743D">
      <w:pPr>
        <w:spacing w:after="0"/>
        <w:ind w:left="446" w:right="-806"/>
      </w:pPr>
      <w:r>
        <w:t>1. Explain the role of fuel tanks in the fuel delivery system.</w:t>
      </w:r>
    </w:p>
    <w:p w14:paraId="60C3E2C8" w14:textId="15EFF7B3" w:rsidR="00E9743D" w:rsidRDefault="00E9743D" w:rsidP="00E9743D">
      <w:pPr>
        <w:spacing w:after="0"/>
        <w:ind w:left="446" w:right="-806"/>
      </w:pPr>
      <w:r>
        <w:t>2. Describe the different methods of rollover leakage protection.</w:t>
      </w:r>
    </w:p>
    <w:p w14:paraId="55DFFF87" w14:textId="77777777" w:rsidR="00E9743D" w:rsidRDefault="00E9743D" w:rsidP="00E9743D">
      <w:pPr>
        <w:spacing w:after="0"/>
        <w:ind w:left="446" w:right="-806"/>
      </w:pPr>
      <w:r>
        <w:t>3. Discuss the different types of fuel lines.</w:t>
      </w:r>
    </w:p>
    <w:p w14:paraId="6BDD0FD1" w14:textId="31FE57AF" w:rsidR="00E9743D" w:rsidRDefault="00E9743D" w:rsidP="00E9743D">
      <w:pPr>
        <w:spacing w:after="0"/>
        <w:ind w:left="446" w:right="-806"/>
      </w:pPr>
      <w:r>
        <w:t>4. Explain the different types of electric fuel pumps.</w:t>
      </w:r>
    </w:p>
    <w:p w14:paraId="1F412B42" w14:textId="05769D42" w:rsidR="00E9743D" w:rsidRDefault="00E9743D" w:rsidP="00E9743D">
      <w:pPr>
        <w:spacing w:after="0"/>
        <w:ind w:left="446" w:right="-806"/>
      </w:pPr>
      <w:r>
        <w:t>5. Describe the purpose and function of fuel filters.</w:t>
      </w:r>
    </w:p>
    <w:p w14:paraId="4CE10723" w14:textId="77777777" w:rsidR="00E9743D" w:rsidRDefault="00E9743D" w:rsidP="00E9743D">
      <w:pPr>
        <w:spacing w:after="0"/>
        <w:ind w:left="446" w:right="-806"/>
      </w:pPr>
      <w:r>
        <w:t>6. Describe how to test and replace fuel pumps.</w:t>
      </w:r>
    </w:p>
    <w:p w14:paraId="55695049" w14:textId="327BA7CC" w:rsidR="00DF2F45" w:rsidRPr="00DF2F45" w:rsidRDefault="00F25410" w:rsidP="00E9743D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0E76F896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574B36" w:rsidRPr="00574B36">
        <w:t>Fuel Pump Testing</w:t>
      </w:r>
    </w:p>
    <w:p w14:paraId="052B3C02" w14:textId="5285ADDE" w:rsidR="00574B36" w:rsidRDefault="00574B36" w:rsidP="004637B0">
      <w:pPr>
        <w:spacing w:after="0"/>
        <w:ind w:left="450" w:right="-810"/>
      </w:pPr>
      <w:r>
        <w:t xml:space="preserve">2. Task Sheet: </w:t>
      </w:r>
      <w:r w:rsidRPr="00574B36">
        <w:t>Fuel Pump Current Draw Test</w:t>
      </w:r>
    </w:p>
    <w:p w14:paraId="6D6BF709" w14:textId="28E484CD" w:rsidR="00574B36" w:rsidRDefault="00574B36" w:rsidP="004637B0">
      <w:pPr>
        <w:spacing w:after="0"/>
        <w:ind w:left="450" w:right="-810"/>
      </w:pPr>
      <w:r>
        <w:t xml:space="preserve">3. Task Sheet: </w:t>
      </w:r>
      <w:r w:rsidRPr="00574B36">
        <w:t>Fuel Pump Volume</w:t>
      </w:r>
    </w:p>
    <w:p w14:paraId="61C779A6" w14:textId="694BF9C6" w:rsidR="00574B36" w:rsidRDefault="00574B36" w:rsidP="004637B0">
      <w:pPr>
        <w:spacing w:after="0"/>
        <w:ind w:left="450" w:right="-810"/>
      </w:pPr>
      <w:r>
        <w:t xml:space="preserve">4. Task Sheet: </w:t>
      </w:r>
      <w:r w:rsidR="009D54E8" w:rsidRPr="009D54E8">
        <w:t>Fuel Pump Current Ramping</w:t>
      </w:r>
    </w:p>
    <w:p w14:paraId="22BA1EE3" w14:textId="313822CC" w:rsidR="009D54E8" w:rsidRDefault="009D54E8" w:rsidP="004637B0">
      <w:pPr>
        <w:spacing w:after="0"/>
        <w:ind w:left="450" w:right="-810"/>
      </w:pPr>
      <w:r>
        <w:t xml:space="preserve">5. Task Sheet: </w:t>
      </w:r>
      <w:r w:rsidRPr="009D54E8">
        <w:t>Clamp-On Meter Fuel Pump Current Draw Test</w:t>
      </w:r>
    </w:p>
    <w:p w14:paraId="519BA727" w14:textId="3C0B4518" w:rsidR="009D54E8" w:rsidRDefault="009D54E8" w:rsidP="004637B0">
      <w:pPr>
        <w:spacing w:after="0"/>
        <w:ind w:left="450" w:right="-810"/>
      </w:pPr>
      <w:r>
        <w:t xml:space="preserve">6. Task Sheet: </w:t>
      </w:r>
      <w:r w:rsidRPr="009D54E8">
        <w:t>Fuel Filter Replacement</w:t>
      </w:r>
    </w:p>
    <w:bookmarkEnd w:id="3"/>
    <w:p w14:paraId="233C5FC8" w14:textId="4FCC9969" w:rsidR="008F46C1" w:rsidRDefault="009D54E8" w:rsidP="004637B0">
      <w:pPr>
        <w:spacing w:after="0"/>
        <w:ind w:left="450" w:right="-810"/>
      </w:pPr>
      <w:r>
        <w:t>7</w:t>
      </w:r>
      <w:r w:rsidR="00DF2F45">
        <w:t xml:space="preserve">. Chapter PowerPoint </w:t>
      </w:r>
    </w:p>
    <w:p w14:paraId="48AA2A9F" w14:textId="0DA23EDA" w:rsidR="005E09E5" w:rsidRDefault="009D54E8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8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76A1566D" w:rsidR="008F46C1" w:rsidRDefault="009D54E8" w:rsidP="004637B0">
      <w:pPr>
        <w:spacing w:after="0"/>
        <w:ind w:left="450" w:right="-810"/>
        <w:rPr>
          <w:rStyle w:val="Hyperlink"/>
        </w:rPr>
      </w:pPr>
      <w:r>
        <w:t>9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1F4168FC" w:rsidR="0085332D" w:rsidRPr="00CC0E0B" w:rsidRDefault="009D54E8" w:rsidP="00CC0E0B">
      <w:pPr>
        <w:spacing w:after="0"/>
        <w:ind w:left="450" w:right="-810"/>
      </w:pPr>
      <w:r>
        <w:t>10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B5DD3A2" w14:textId="77777777" w:rsidR="009D54E8" w:rsidRDefault="009D54E8" w:rsidP="009D54E8">
      <w:pPr>
        <w:spacing w:after="0"/>
        <w:ind w:left="450" w:right="-810"/>
      </w:pPr>
      <w:r>
        <w:t>1.  Task Sheet: Fuel Pump Testing</w:t>
      </w:r>
    </w:p>
    <w:p w14:paraId="498CB8DB" w14:textId="77777777" w:rsidR="009D54E8" w:rsidRDefault="009D54E8" w:rsidP="009D54E8">
      <w:pPr>
        <w:spacing w:after="0"/>
        <w:ind w:left="450" w:right="-810"/>
      </w:pPr>
      <w:r>
        <w:t>2. Task Sheet: Fuel Pump Current Draw Test</w:t>
      </w:r>
    </w:p>
    <w:p w14:paraId="369C7C94" w14:textId="77777777" w:rsidR="009D54E8" w:rsidRDefault="009D54E8" w:rsidP="009D54E8">
      <w:pPr>
        <w:spacing w:after="0"/>
        <w:ind w:left="450" w:right="-810"/>
      </w:pPr>
      <w:r>
        <w:t>3. Task Sheet: Fuel Pump Volume</w:t>
      </w:r>
    </w:p>
    <w:p w14:paraId="2C641D7F" w14:textId="77777777" w:rsidR="009D54E8" w:rsidRDefault="009D54E8" w:rsidP="009D54E8">
      <w:pPr>
        <w:spacing w:after="0"/>
        <w:ind w:left="450" w:right="-810"/>
      </w:pPr>
      <w:r>
        <w:t>4. Task Sheet: Fuel Pump Current Ramping</w:t>
      </w:r>
    </w:p>
    <w:p w14:paraId="17CC61EA" w14:textId="77777777" w:rsidR="009D54E8" w:rsidRDefault="009D54E8" w:rsidP="009D54E8">
      <w:pPr>
        <w:spacing w:after="0"/>
        <w:ind w:left="450" w:right="-810"/>
      </w:pPr>
      <w:r>
        <w:t>5. Task Sheet: Clamp-On Meter Fuel Pump Current Draw Test</w:t>
      </w:r>
    </w:p>
    <w:p w14:paraId="242A1733" w14:textId="77777777" w:rsidR="00DD39B6" w:rsidRDefault="009D54E8" w:rsidP="009D54E8">
      <w:pPr>
        <w:spacing w:after="0"/>
        <w:ind w:left="450" w:right="-810"/>
      </w:pPr>
      <w:r>
        <w:t>6. Task Sheet: Fuel Filter Replacement</w:t>
      </w:r>
    </w:p>
    <w:p w14:paraId="25C91481" w14:textId="4747AFA5" w:rsidR="006D7F3A" w:rsidRPr="00CC6B50" w:rsidRDefault="00DF2F45" w:rsidP="009D54E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8D3FDC7" w14:textId="4E697E98" w:rsidR="008C50B5" w:rsidRPr="006D7F3A" w:rsidRDefault="00DF2F45" w:rsidP="006D7F3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7909EA6" w14:textId="77777777" w:rsidR="00DD39B6" w:rsidRDefault="00DD39B6" w:rsidP="004637B0">
      <w:pPr>
        <w:spacing w:after="0"/>
        <w:ind w:left="450" w:right="-810"/>
        <w:rPr>
          <w:b/>
          <w:bCs/>
          <w:u w:val="single"/>
        </w:rPr>
      </w:pPr>
    </w:p>
    <w:p w14:paraId="36AC5319" w14:textId="77777777" w:rsidR="00DD39B6" w:rsidRDefault="00DD39B6" w:rsidP="004637B0">
      <w:pPr>
        <w:spacing w:after="0"/>
        <w:ind w:left="450" w:right="-810"/>
        <w:rPr>
          <w:b/>
          <w:bCs/>
          <w:u w:val="single"/>
        </w:rPr>
      </w:pPr>
    </w:p>
    <w:p w14:paraId="7BCB81D9" w14:textId="77777777" w:rsidR="00DD39B6" w:rsidRDefault="00DD39B6" w:rsidP="004637B0">
      <w:pPr>
        <w:spacing w:after="0"/>
        <w:ind w:left="450" w:right="-810"/>
        <w:rPr>
          <w:b/>
          <w:bCs/>
          <w:u w:val="single"/>
        </w:rPr>
      </w:pPr>
    </w:p>
    <w:p w14:paraId="6DB9753C" w14:textId="77777777" w:rsidR="00DD39B6" w:rsidRDefault="00DD39B6" w:rsidP="004637B0">
      <w:pPr>
        <w:spacing w:after="0"/>
        <w:ind w:left="450" w:right="-810"/>
        <w:rPr>
          <w:b/>
          <w:bCs/>
          <w:u w:val="single"/>
        </w:rPr>
      </w:pPr>
    </w:p>
    <w:p w14:paraId="131AD068" w14:textId="77777777" w:rsidR="00DD39B6" w:rsidRDefault="00DD39B6" w:rsidP="004637B0">
      <w:pPr>
        <w:spacing w:after="0"/>
        <w:ind w:left="450" w:right="-810"/>
        <w:rPr>
          <w:b/>
          <w:bCs/>
          <w:u w:val="single"/>
        </w:rPr>
      </w:pPr>
    </w:p>
    <w:p w14:paraId="255FED2A" w14:textId="77777777" w:rsidR="00DD39B6" w:rsidRDefault="00DD39B6" w:rsidP="004637B0">
      <w:pPr>
        <w:spacing w:after="0"/>
        <w:ind w:left="450" w:right="-810"/>
        <w:rPr>
          <w:b/>
          <w:bCs/>
          <w:u w:val="single"/>
        </w:rPr>
      </w:pPr>
    </w:p>
    <w:p w14:paraId="42E7781F" w14:textId="77777777" w:rsidR="00DD39B6" w:rsidRDefault="00DD39B6" w:rsidP="004637B0">
      <w:pPr>
        <w:spacing w:after="0"/>
        <w:ind w:left="450" w:right="-810"/>
        <w:rPr>
          <w:b/>
          <w:bCs/>
          <w:u w:val="single"/>
        </w:rPr>
      </w:pPr>
    </w:p>
    <w:p w14:paraId="3DBD4399" w14:textId="77777777" w:rsidR="00DD39B6" w:rsidRPr="007C1A7E" w:rsidRDefault="00DD39B6" w:rsidP="00DD39B6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0D70D6A" w14:textId="77777777" w:rsidR="00DD39B6" w:rsidRDefault="00DD39B6" w:rsidP="00DD39B6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1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Fuel Pumps, Lines, and Filters</w:t>
      </w:r>
    </w:p>
    <w:p w14:paraId="752A6443" w14:textId="77777777" w:rsidR="00DD39B6" w:rsidRPr="00DF2F45" w:rsidRDefault="00DD39B6" w:rsidP="00DD39B6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E30605D" w14:textId="77777777" w:rsidR="00DD39B6" w:rsidRPr="00442196" w:rsidRDefault="00DD39B6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6A4402E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63391933" w14:textId="402A706D" w:rsidR="00982417" w:rsidRDefault="00982417" w:rsidP="004637B0">
      <w:pPr>
        <w:spacing w:after="0"/>
        <w:ind w:left="450" w:right="-810"/>
      </w:pPr>
    </w:p>
    <w:p w14:paraId="3727CBF5" w14:textId="0CC83EFD" w:rsidR="006D7F3A" w:rsidRDefault="006D7F3A" w:rsidP="004637B0">
      <w:pPr>
        <w:spacing w:after="0"/>
        <w:ind w:left="450" w:right="-810"/>
      </w:pP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E193E" w14:textId="77777777" w:rsidR="00F7758B" w:rsidRDefault="00F7758B" w:rsidP="00E43A7A">
      <w:pPr>
        <w:spacing w:after="0" w:line="240" w:lineRule="auto"/>
      </w:pPr>
      <w:r>
        <w:separator/>
      </w:r>
    </w:p>
  </w:endnote>
  <w:endnote w:type="continuationSeparator" w:id="0">
    <w:p w14:paraId="233E14FB" w14:textId="77777777" w:rsidR="00F7758B" w:rsidRDefault="00F7758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CEB05" w14:textId="77777777" w:rsidR="00F7758B" w:rsidRDefault="00F7758B" w:rsidP="00E43A7A">
      <w:pPr>
        <w:spacing w:after="0" w:line="240" w:lineRule="auto"/>
      </w:pPr>
      <w:r>
        <w:separator/>
      </w:r>
    </w:p>
  </w:footnote>
  <w:footnote w:type="continuationSeparator" w:id="0">
    <w:p w14:paraId="48863E05" w14:textId="77777777" w:rsidR="00F7758B" w:rsidRDefault="00F7758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oFAIAurnE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5AF5"/>
    <w:rsid w:val="000522AD"/>
    <w:rsid w:val="00052E9A"/>
    <w:rsid w:val="00077286"/>
    <w:rsid w:val="00095918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84E00"/>
    <w:rsid w:val="001D570B"/>
    <w:rsid w:val="001E6BE6"/>
    <w:rsid w:val="001F7A1E"/>
    <w:rsid w:val="00204E42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341570"/>
    <w:rsid w:val="0034188C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2196"/>
    <w:rsid w:val="00447557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702CE"/>
    <w:rsid w:val="00574B36"/>
    <w:rsid w:val="005753EC"/>
    <w:rsid w:val="00580B13"/>
    <w:rsid w:val="005868EC"/>
    <w:rsid w:val="00592B78"/>
    <w:rsid w:val="00593173"/>
    <w:rsid w:val="005D1095"/>
    <w:rsid w:val="005D1DCF"/>
    <w:rsid w:val="005D1EAF"/>
    <w:rsid w:val="005E09E5"/>
    <w:rsid w:val="005E3067"/>
    <w:rsid w:val="005F53AD"/>
    <w:rsid w:val="005F6210"/>
    <w:rsid w:val="00622E7C"/>
    <w:rsid w:val="00624195"/>
    <w:rsid w:val="00624ED0"/>
    <w:rsid w:val="00634C3D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C16D5"/>
    <w:rsid w:val="007C1A7E"/>
    <w:rsid w:val="007C7028"/>
    <w:rsid w:val="007D6618"/>
    <w:rsid w:val="007E3C49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D54E8"/>
    <w:rsid w:val="009E77DF"/>
    <w:rsid w:val="009F3062"/>
    <w:rsid w:val="00A0293B"/>
    <w:rsid w:val="00A26FD4"/>
    <w:rsid w:val="00A30BFA"/>
    <w:rsid w:val="00A52321"/>
    <w:rsid w:val="00A708A8"/>
    <w:rsid w:val="00A764B2"/>
    <w:rsid w:val="00A81DDA"/>
    <w:rsid w:val="00A849B8"/>
    <w:rsid w:val="00A868F1"/>
    <w:rsid w:val="00AA3805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BF49A5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D39B6"/>
    <w:rsid w:val="00DE1330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2511E"/>
    <w:rsid w:val="00F25410"/>
    <w:rsid w:val="00F31B9A"/>
    <w:rsid w:val="00F350FA"/>
    <w:rsid w:val="00F7758B"/>
    <w:rsid w:val="00F80380"/>
    <w:rsid w:val="00F914D7"/>
    <w:rsid w:val="00F94E56"/>
    <w:rsid w:val="00FB09AA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9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7</cp:revision>
  <cp:lastPrinted>2022-03-31T17:20:00Z</cp:lastPrinted>
  <dcterms:created xsi:type="dcterms:W3CDTF">2019-12-09T16:24:00Z</dcterms:created>
  <dcterms:modified xsi:type="dcterms:W3CDTF">2022-03-31T17:20:00Z</dcterms:modified>
</cp:coreProperties>
</file>